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7FF00" w14:textId="61A3AD74" w:rsidR="00602FAA" w:rsidRPr="002B3717" w:rsidRDefault="00602FAA" w:rsidP="002B3717">
      <w:pPr>
        <w:pStyle w:val="Heading1"/>
        <w:rPr>
          <w:rFonts w:ascii="ArialRoundedMTW04-Regular" w:hAnsi="ArialRoundedMTW04-Regular"/>
          <w:color w:val="auto"/>
          <w:bdr w:val="none" w:sz="0" w:space="0" w:color="auto"/>
          <w:lang w:eastAsia="en-AU"/>
        </w:rPr>
      </w:pPr>
      <w:bookmarkStart w:id="0" w:name="_Toc23760193"/>
      <w:bookmarkStart w:id="1" w:name="_Toc22135937"/>
      <w:bookmarkStart w:id="2" w:name="_Toc23760199"/>
      <w:r w:rsidRPr="002B3717">
        <w:rPr>
          <w:rFonts w:ascii="ArialRoundedMTW04-Regular" w:hAnsi="ArialRoundedMTW04-Regular"/>
          <w:color w:val="auto"/>
          <w:bdr w:val="none" w:sz="0" w:space="0" w:color="auto"/>
          <w:lang w:eastAsia="en-AU"/>
        </w:rPr>
        <w:t xml:space="preserve">Safe Church Concerns </w:t>
      </w:r>
      <w:r w:rsidR="002B3717" w:rsidRPr="002B3717">
        <w:rPr>
          <w:noProof/>
          <w:color w:val="auto"/>
          <w:lang w:eastAsia="en-AU"/>
        </w:rPr>
        <w:drawing>
          <wp:anchor distT="0" distB="0" distL="114300" distR="114300" simplePos="0" relativeHeight="251658240" behindDoc="0" locked="0" layoutInCell="1" allowOverlap="1" wp14:anchorId="2BA0FF82" wp14:editId="5B2382DD">
            <wp:simplePos x="0" y="0"/>
            <wp:positionH relativeFrom="column">
              <wp:posOffset>4126865</wp:posOffset>
            </wp:positionH>
            <wp:positionV relativeFrom="paragraph">
              <wp:posOffset>153035</wp:posOffset>
            </wp:positionV>
            <wp:extent cx="1719580" cy="1716405"/>
            <wp:effectExtent l="0" t="0" r="0" b="0"/>
            <wp:wrapSquare wrapText="bothSides"/>
            <wp:docPr id="4" name="Picture 1" descr="C:\Users\Chris\AppData\Local\Microsoft\Windows\Temporary Internet Files\Content.Outlook\HIN8PWV3\canb bapt 4 lemon overlay on yellow background with text 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ris\AppData\Local\Microsoft\Windows\Temporary Internet Files\Content.Outlook\HIN8PWV3\canb bapt 4 lemon overlay on yellow background with text  (7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580" cy="171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B3717">
        <w:rPr>
          <w:rFonts w:ascii="ArialRoundedMTW04-Regular" w:hAnsi="ArialRoundedMTW04-Regular"/>
          <w:color w:val="auto"/>
          <w:bdr w:val="none" w:sz="0" w:space="0" w:color="auto"/>
          <w:lang w:eastAsia="en-AU"/>
        </w:rPr>
        <w:t>Form</w:t>
      </w:r>
      <w:bookmarkEnd w:id="0"/>
    </w:p>
    <w:p w14:paraId="2FBE9AA9" w14:textId="1B31E9EF" w:rsidR="00602FAA" w:rsidRPr="009C61F0" w:rsidRDefault="00602FAA" w:rsidP="002B371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right="795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e completed form should be given to </w:t>
      </w:r>
      <w:r w:rsidR="002B3717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one of the church Heads of Entity (Belinda Groves and John Higgins) or emailed to </w:t>
      </w:r>
      <w:hyperlink r:id="rId12" w:history="1">
        <w:r w:rsidR="002B3717" w:rsidRPr="00995B0A">
          <w:rPr>
            <w:rStyle w:val="Hyperlink"/>
            <w:rFonts w:ascii="ArialRoundedMTW04-Regular" w:eastAsia="Times New Roman" w:hAnsi="ArialRoundedMTW04-Regular" w:cs="Arial"/>
            <w:sz w:val="20"/>
            <w:szCs w:val="20"/>
            <w:bdr w:val="none" w:sz="0" w:space="0" w:color="auto"/>
            <w:lang w:eastAsia="en-AU"/>
          </w:rPr>
          <w:t>safechurch@canbap.org</w:t>
        </w:r>
      </w:hyperlink>
      <w:r w:rsidR="002B3717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. They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will </w:t>
      </w:r>
      <w:r w:rsidR="002B3717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en 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follow the </w:t>
      </w:r>
      <w:r w:rsidRPr="009C61F0">
        <w:rPr>
          <w:rFonts w:ascii="ArialRoundedMTW04-Regular" w:eastAsia="Times New Roman" w:hAnsi="ArialRoundedMTW04-Regular" w:cs="Arial"/>
          <w:i/>
          <w:sz w:val="20"/>
          <w:szCs w:val="20"/>
          <w:bdr w:val="none" w:sz="0" w:space="0" w:color="auto"/>
          <w:lang w:eastAsia="en-AU"/>
        </w:rPr>
        <w:t>Procedure for Responding to Child Protection Concerns.</w:t>
      </w:r>
    </w:p>
    <w:p w14:paraId="3E40224E" w14:textId="77777777" w:rsidR="00602FAA" w:rsidRPr="009C61F0" w:rsidRDefault="00602FAA" w:rsidP="002B371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is documentation is to be kept in a locked filing cabinet and/or in secure electronic format for at least 45 years from the date of completion.  </w:t>
      </w:r>
    </w:p>
    <w:p w14:paraId="3D70ED2B" w14:textId="66E84720" w:rsidR="00602FAA" w:rsidRPr="009C61F0" w:rsidRDefault="00602FAA" w:rsidP="002B371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Please do not discuss the concern with anyone other than the </w:t>
      </w:r>
      <w:r w:rsidR="002B3717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Heads of Entity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or your Ministry Team Leader.  </w:t>
      </w:r>
    </w:p>
    <w:p w14:paraId="30475480" w14:textId="77777777" w:rsidR="00602FAA" w:rsidRPr="009C61F0" w:rsidRDefault="00602FAA" w:rsidP="002B371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16"/>
          <w:szCs w:val="20"/>
          <w:bdr w:val="none" w:sz="0" w:space="0" w:color="auto"/>
          <w:lang w:eastAsia="en-AU"/>
        </w:rPr>
      </w:pPr>
    </w:p>
    <w:p w14:paraId="3B819016" w14:textId="77777777" w:rsidR="00602FAA" w:rsidRPr="009C61F0" w:rsidRDefault="00602FAA" w:rsidP="002B371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If there is immediate </w:t>
      </w:r>
      <w:proofErr w:type="gramStart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>danger</w:t>
      </w:r>
      <w:proofErr w:type="gramEnd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 please contact police immediately.  </w:t>
      </w:r>
    </w:p>
    <w:p w14:paraId="748170CF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ArialRoundedMTW04-Regular" w:eastAsia="Times New Roman" w:hAnsi="ArialRoundedMTW04-Regular" w:cs="Arial"/>
          <w:b/>
          <w:sz w:val="2"/>
          <w:szCs w:val="20"/>
          <w:bdr w:val="none" w:sz="0" w:space="0" w:color="auto"/>
          <w:lang w:eastAsia="en-AU"/>
        </w:rPr>
      </w:pPr>
    </w:p>
    <w:p w14:paraId="24D1A6B8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16"/>
          <w:szCs w:val="20"/>
          <w:bdr w:val="none" w:sz="0" w:space="0" w:color="auto"/>
          <w:lang w:eastAsia="en-AU"/>
        </w:rPr>
      </w:pPr>
    </w:p>
    <w:p w14:paraId="19F59B84" w14:textId="1AED7AC3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Church</w:t>
      </w:r>
      <w:r w:rsidR="002B3717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/Program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Name:  ____________________________</w:t>
      </w:r>
    </w:p>
    <w:p w14:paraId="7E5BD30B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tbl>
      <w:tblPr>
        <w:tblW w:w="9525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25"/>
      </w:tblGrid>
      <w:tr w:rsidR="00602FAA" w:rsidRPr="009C61F0" w14:paraId="74FDFDD3" w14:textId="77777777" w:rsidTr="00AC64FE">
        <w:trPr>
          <w:trHeight w:val="210"/>
        </w:trPr>
        <w:tc>
          <w:tcPr>
            <w:tcW w:w="9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3BC40C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 xml:space="preserve">DETAILS ABOUT PERSON COMPLETING THIS FORM </w:t>
            </w:r>
          </w:p>
          <w:p w14:paraId="001306F1" w14:textId="3C7A8B02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(either the victim</w:t>
            </w:r>
            <w:r w:rsidR="002B3717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 xml:space="preserve"> or</w:t>
            </w: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 xml:space="preserve"> the person bringing a concern</w:t>
            </w:r>
            <w:r w:rsidR="002B3717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)</w:t>
            </w:r>
          </w:p>
        </w:tc>
      </w:tr>
      <w:tr w:rsidR="00602FAA" w:rsidRPr="009C61F0" w14:paraId="3B5C63E8" w14:textId="77777777" w:rsidTr="00AC64FE">
        <w:trPr>
          <w:trHeight w:val="450"/>
        </w:trPr>
        <w:tc>
          <w:tcPr>
            <w:tcW w:w="9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EFF8349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0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602FAA" w:rsidRPr="009C61F0" w14:paraId="3A3BFA64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27193B2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0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ole: </w:t>
            </w:r>
          </w:p>
        </w:tc>
      </w:tr>
      <w:tr w:rsidR="00602FAA" w:rsidRPr="009C61F0" w14:paraId="1CC8695B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A01A94B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0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elationship to the victim and/or the person allegedly causing harm: </w:t>
            </w:r>
          </w:p>
        </w:tc>
      </w:tr>
      <w:tr w:rsidR="00602FAA" w:rsidRPr="009C61F0" w14:paraId="1CA48557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F7E89FF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0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4480CF7B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0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772DA6C2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E9C2468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0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585E4682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D635FC8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0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Phone:</w:t>
            </w:r>
          </w:p>
        </w:tc>
      </w:tr>
      <w:tr w:rsidR="00602FAA" w:rsidRPr="009C61F0" w14:paraId="7AC2B674" w14:textId="77777777" w:rsidTr="00AC64FE">
        <w:trPr>
          <w:trHeight w:val="255"/>
        </w:trPr>
        <w:tc>
          <w:tcPr>
            <w:tcW w:w="952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3C3D4AD" w14:textId="77777777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EE81A4B" w14:textId="77777777" w:rsidTr="00AC64FE">
        <w:trPr>
          <w:trHeight w:val="255"/>
        </w:trPr>
        <w:tc>
          <w:tcPr>
            <w:tcW w:w="9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375F295" w14:textId="3968C46F" w:rsidR="00602FAA" w:rsidRPr="00F649A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ALLEGED VICTIM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28504934" w14:textId="77777777" w:rsidTr="00AC64FE">
        <w:trPr>
          <w:trHeight w:val="450"/>
        </w:trPr>
        <w:tc>
          <w:tcPr>
            <w:tcW w:w="9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94572C1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2B3717" w:rsidRPr="009C61F0" w14:paraId="12C65FB3" w14:textId="77777777" w:rsidTr="00453597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713016E9" w14:textId="77777777" w:rsidR="002B3717" w:rsidRPr="009C61F0" w:rsidRDefault="002B3717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Date of Birth: </w:t>
            </w:r>
            <w:r w:rsidRPr="009C61F0">
              <w:rPr>
                <w:rFonts w:ascii="ArialRoundedMTW04-Regular" w:eastAsia="Times New Roman" w:hAnsi="ArialRoundedMTW04-Regular"/>
                <w:color w:val="000000"/>
                <w:sz w:val="20"/>
                <w:szCs w:val="20"/>
                <w:bdr w:val="none" w:sz="0" w:space="0" w:color="auto"/>
                <w:shd w:val="clear" w:color="auto" w:fill="E1E3E6"/>
                <w:lang w:eastAsia="en-AU"/>
              </w:rPr>
              <w:t xml:space="preserve">                                                   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Age:</w:t>
            </w:r>
          </w:p>
          <w:p w14:paraId="65EEBC9A" w14:textId="353F8DDD" w:rsidR="002B3717" w:rsidRPr="009C61F0" w:rsidRDefault="002B3717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22B2EB21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5F522440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6D459D5D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B130E7D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4F30BA8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arent/guardian name and contact phone number:   </w:t>
            </w:r>
          </w:p>
        </w:tc>
      </w:tr>
      <w:tr w:rsidR="00602FAA" w:rsidRPr="009C61F0" w14:paraId="091C5D65" w14:textId="77777777" w:rsidTr="00AC64FE">
        <w:trPr>
          <w:trHeight w:val="255"/>
        </w:trPr>
        <w:tc>
          <w:tcPr>
            <w:tcW w:w="952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651F9E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28CA36B2" w14:textId="77777777" w:rsidTr="00AC64FE">
        <w:trPr>
          <w:trHeight w:val="255"/>
        </w:trPr>
        <w:tc>
          <w:tcPr>
            <w:tcW w:w="9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0FD99232" w14:textId="2F72FA6A" w:rsidR="00602FAA" w:rsidRPr="009C61F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THE PERSON AGAINST WHOM THE ALLEGATION HAS BEEN MADE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FDA27DA" w14:textId="77777777" w:rsidTr="00AC64FE">
        <w:trPr>
          <w:trHeight w:val="450"/>
        </w:trPr>
        <w:tc>
          <w:tcPr>
            <w:tcW w:w="9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70A11CC8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Name  </w:t>
            </w:r>
          </w:p>
        </w:tc>
      </w:tr>
      <w:tr w:rsidR="00602FAA" w:rsidRPr="009C61F0" w14:paraId="3C79552E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F37D87F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Date of birth if known otherwise approximate age:</w:t>
            </w:r>
          </w:p>
        </w:tc>
      </w:tr>
      <w:tr w:rsidR="00602FAA" w:rsidRPr="009C61F0" w14:paraId="5A754B29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5C5A5C6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ome address:  </w:t>
            </w:r>
          </w:p>
        </w:tc>
      </w:tr>
      <w:tr w:rsidR="00602FAA" w:rsidRPr="009C61F0" w14:paraId="56A4822F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0D14081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05BD79D7" w14:textId="77777777" w:rsidTr="00AC64FE">
        <w:trPr>
          <w:trHeight w:val="450"/>
        </w:trPr>
        <w:tc>
          <w:tcPr>
            <w:tcW w:w="9525" w:type="dxa"/>
            <w:tcBorders>
              <w:top w:val="nil"/>
              <w:left w:val="single" w:sz="6" w:space="0" w:color="auto"/>
              <w:bottom w:val="single" w:sz="4" w:space="0" w:color="auto"/>
            </w:tcBorders>
            <w:shd w:val="clear" w:color="auto" w:fill="auto"/>
            <w:hideMark/>
          </w:tcPr>
          <w:p w14:paraId="00231F71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Phone:  </w:t>
            </w:r>
          </w:p>
          <w:p w14:paraId="5E79E7C6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513E7C7D" w14:textId="77777777" w:rsidTr="00AC64FE">
        <w:trPr>
          <w:trHeight w:val="450"/>
        </w:trPr>
        <w:tc>
          <w:tcPr>
            <w:tcW w:w="9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7E5FA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osition/title at time of allegation (if any):  </w:t>
            </w:r>
          </w:p>
        </w:tc>
      </w:tr>
      <w:tr w:rsidR="00AC64FE" w:rsidRPr="009C61F0" w14:paraId="648767DE" w14:textId="77777777" w:rsidTr="00AC64FE">
        <w:trPr>
          <w:trHeight w:val="450"/>
        </w:trPr>
        <w:tc>
          <w:tcPr>
            <w:tcW w:w="9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7319F" w14:textId="7DFD434D" w:rsidR="00AC64FE" w:rsidRPr="009C61F0" w:rsidRDefault="00AC64FE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 w:hanging="49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s the person aware of the existence of the allegations? Yes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/  No</w:t>
            </w:r>
            <w:proofErr w:type="gramEnd"/>
          </w:p>
        </w:tc>
      </w:tr>
    </w:tbl>
    <w:p w14:paraId="20C47367" w14:textId="18E40115" w:rsidR="00AC64FE" w:rsidRDefault="00AC64FE">
      <w:pPr>
        <w:rPr>
          <w:rFonts w:ascii="ArialRoundedMTW04-Regular" w:hAnsi="ArialRoundedMTW04-Regular"/>
        </w:rPr>
      </w:pPr>
    </w:p>
    <w:p w14:paraId="7E0A31E8" w14:textId="77777777" w:rsidR="002B3717" w:rsidRPr="009C61F0" w:rsidRDefault="002B3717">
      <w:pPr>
        <w:rPr>
          <w:rFonts w:ascii="ArialRoundedMTW04-Regular" w:hAnsi="ArialRoundedMTW04-Regular"/>
        </w:rPr>
      </w:pPr>
    </w:p>
    <w:tbl>
      <w:tblPr>
        <w:tblW w:w="964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238"/>
        <w:gridCol w:w="30"/>
      </w:tblGrid>
      <w:tr w:rsidR="00602FAA" w:rsidRPr="009C61F0" w14:paraId="01C011EC" w14:textId="77777777" w:rsidTr="00EA04FE">
        <w:trPr>
          <w:trHeight w:val="25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32CD1C3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lastRenderedPageBreak/>
              <w:t>NATURE OF THE ALLEGATION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782642D" w14:textId="77777777" w:rsidTr="00EA04FE">
        <w:trPr>
          <w:trHeight w:val="484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threeDEngrave" w:sz="12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07C3718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Provide details of the allegations that were made known to you – what has been alleged, when it was alleged to have occurred, other relevant details (if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ecessary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use additional page/s and attach to this form).</w:t>
            </w:r>
          </w:p>
          <w:p w14:paraId="785A5B93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3D780EA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D757C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D4EC30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519CF90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0E0A436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AC8B9A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8749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E2753A0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5C021A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6D6E4BE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2D12434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0AB2D1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1EDBDB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0893368D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12A06D6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2F90F7E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Are there additional pages attached to this form? Yes / No                 Number of pages:</w:t>
            </w:r>
          </w:p>
        </w:tc>
      </w:tr>
      <w:tr w:rsidR="00602FAA" w:rsidRPr="009C61F0" w14:paraId="5131336D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104A12B4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s and contact details of any witness/es:</w:t>
            </w:r>
          </w:p>
          <w:p w14:paraId="04BC3CA4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  <w:p w14:paraId="446F0A5D" w14:textId="43F4AE1D" w:rsidR="00602FAA" w:rsidRPr="009C61F0" w:rsidRDefault="00BF34FD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00896" behindDoc="0" locked="0" layoutInCell="1" allowOverlap="1" wp14:anchorId="358D6960" wp14:editId="51C2C3D7">
                      <wp:simplePos x="0" y="0"/>
                      <wp:positionH relativeFrom="column">
                        <wp:posOffset>4196907</wp:posOffset>
                      </wp:positionH>
                      <wp:positionV relativeFrom="paragraph">
                        <wp:posOffset>137795</wp:posOffset>
                      </wp:positionV>
                      <wp:extent cx="184825" cy="145915"/>
                      <wp:effectExtent l="0" t="0" r="24765" b="2603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825" cy="1459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E080DF" id="Rectangle 13" o:spid="_x0000_s1026" style="position:absolute;margin-left:330.45pt;margin-top:10.85pt;width:14.55pt;height:11.5pt;z-index:25160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  <w:r w:rsidR="00602FAA"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04992" behindDoc="0" locked="0" layoutInCell="1" allowOverlap="1" wp14:anchorId="769920C0" wp14:editId="37E002A5">
                      <wp:simplePos x="0" y="0"/>
                      <wp:positionH relativeFrom="column">
                        <wp:posOffset>3754120</wp:posOffset>
                      </wp:positionH>
                      <wp:positionV relativeFrom="paragraph">
                        <wp:posOffset>139065</wp:posOffset>
                      </wp:positionV>
                      <wp:extent cx="184785" cy="145415"/>
                      <wp:effectExtent l="0" t="0" r="24765" b="260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1454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8156C60" id="Rectangle 12" o:spid="_x0000_s1026" style="position:absolute;margin-left:295.6pt;margin-top:10.95pt;width:14.55pt;height:11.45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</w:p>
          <w:p w14:paraId="72ED60C2" w14:textId="73606FF8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ave written accounts from witnesses been attached?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Yes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       No         </w:t>
            </w:r>
            <w:r w:rsidR="00BF34FD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If yes, n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umber of pages  </w:t>
            </w:r>
          </w:p>
          <w:p w14:paraId="17A5DD8D" w14:textId="21923A32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(written accounts should be received from each person who received a disclosure or observed a concern, however</w:t>
            </w:r>
            <w:r w:rsidR="00775FD0"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,</w:t>
            </w: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 xml:space="preserve"> do not start an investigation at this stage)</w:t>
            </w:r>
          </w:p>
        </w:tc>
      </w:tr>
      <w:tr w:rsidR="00602FAA" w:rsidRPr="009C61F0" w14:paraId="6BA2F9B5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78EC831" w14:textId="77777777" w:rsidR="00602FAA" w:rsidRPr="009C61F0" w:rsidRDefault="00602FAA" w:rsidP="00D2752D">
            <w:pPr>
              <w:pStyle w:val="ListParagraph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  <w:t xml:space="preserve">Who else knows about the alleged abuse?  </w:t>
            </w:r>
          </w:p>
        </w:tc>
      </w:tr>
      <w:tr w:rsidR="00602FAA" w:rsidRPr="009C61F0" w14:paraId="402B7254" w14:textId="77777777" w:rsidTr="00EA04FE">
        <w:trPr>
          <w:gridAfter w:val="1"/>
          <w:wAfter w:w="30" w:type="dxa"/>
          <w:trHeight w:val="675"/>
        </w:trPr>
        <w:tc>
          <w:tcPr>
            <w:tcW w:w="63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65282E6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06016" behindDoc="1" locked="0" layoutInCell="1" allowOverlap="1" wp14:anchorId="453FE0A8" wp14:editId="27D2513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42504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20" name="Picture 20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Signature (of person bringing concern): </w:t>
            </w:r>
          </w:p>
        </w:tc>
        <w:tc>
          <w:tcPr>
            <w:tcW w:w="3238" w:type="dxa"/>
            <w:tcBorders>
              <w:top w:val="single" w:sz="6" w:space="0" w:color="auto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06748BFF" w14:textId="77777777" w:rsidR="00602FAA" w:rsidRPr="009C61F0" w:rsidRDefault="00602FAA" w:rsidP="002B37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  <w:tr w:rsidR="00602FAA" w:rsidRPr="009C61F0" w14:paraId="3DFC5E32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5DCDDF4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147744C3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15B67A1C" w14:textId="21D67560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 xml:space="preserve">Part two </w:t>
            </w:r>
            <w:r w:rsidR="002B3717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>–</w:t>
            </w:r>
            <w:r w:rsidRPr="009C61F0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 xml:space="preserve"> </w:t>
            </w:r>
            <w:r w:rsidR="002B3717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 xml:space="preserve">Heads of Entity </w:t>
            </w:r>
            <w:r w:rsidRPr="009C61F0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>to complete the following information</w:t>
            </w:r>
          </w:p>
        </w:tc>
      </w:tr>
      <w:tr w:rsidR="00602FAA" w:rsidRPr="009C61F0" w14:paraId="4E386AE1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2CBFC0CC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Other government agencies or departments involved: </w:t>
            </w:r>
          </w:p>
          <w:tbl>
            <w:tblPr>
              <w:tblW w:w="0" w:type="auto"/>
              <w:tblInd w:w="3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637"/>
              <w:gridCol w:w="1087"/>
              <w:gridCol w:w="2115"/>
              <w:gridCol w:w="4027"/>
            </w:tblGrid>
            <w:tr w:rsidR="00602FAA" w:rsidRPr="009C61F0" w14:paraId="0F41D7EE" w14:textId="77777777" w:rsidTr="00EA04FE">
              <w:trPr>
                <w:trHeight w:val="247"/>
              </w:trPr>
              <w:tc>
                <w:tcPr>
                  <w:tcW w:w="1637" w:type="dxa"/>
                </w:tcPr>
                <w:p w14:paraId="53541E50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Agency</w:t>
                  </w:r>
                </w:p>
              </w:tc>
              <w:tc>
                <w:tcPr>
                  <w:tcW w:w="1087" w:type="dxa"/>
                </w:tcPr>
                <w:p w14:paraId="5D1BB27C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Date</w:t>
                  </w:r>
                </w:p>
              </w:tc>
              <w:tc>
                <w:tcPr>
                  <w:tcW w:w="2115" w:type="dxa"/>
                </w:tcPr>
                <w:p w14:paraId="0A9B2D92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Reference/Event Number</w:t>
                  </w:r>
                </w:p>
              </w:tc>
              <w:tc>
                <w:tcPr>
                  <w:tcW w:w="4027" w:type="dxa"/>
                </w:tcPr>
                <w:p w14:paraId="7E2FEA70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Name of contact</w:t>
                  </w:r>
                </w:p>
              </w:tc>
            </w:tr>
            <w:tr w:rsidR="00602FAA" w:rsidRPr="009C61F0" w14:paraId="555E8B2C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6C058812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Police</w:t>
                  </w:r>
                </w:p>
              </w:tc>
              <w:tc>
                <w:tcPr>
                  <w:tcW w:w="1087" w:type="dxa"/>
                </w:tcPr>
                <w:p w14:paraId="2B4206BD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1F093F3A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40CB613F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4E5839E5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70DF64C" w14:textId="588B8A96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CYPS </w:t>
                  </w:r>
                </w:p>
              </w:tc>
              <w:tc>
                <w:tcPr>
                  <w:tcW w:w="1087" w:type="dxa"/>
                </w:tcPr>
                <w:p w14:paraId="5DAE76E2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09139B90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5043A686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32E88269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9B1F084" w14:textId="5370C1FF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Ombudsman</w:t>
                  </w:r>
                </w:p>
              </w:tc>
              <w:tc>
                <w:tcPr>
                  <w:tcW w:w="1087" w:type="dxa"/>
                </w:tcPr>
                <w:p w14:paraId="2A64C821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775E5B19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79D9C85D" w14:textId="77777777" w:rsidR="00602FAA" w:rsidRPr="009C61F0" w:rsidRDefault="00602FAA" w:rsidP="00D2752D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</w:tbl>
          <w:p w14:paraId="1CDFBBE8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</w:tc>
      </w:tr>
      <w:tr w:rsidR="00602FAA" w:rsidRPr="009C61F0" w14:paraId="5ADDEE9C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65690B09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Contact with Ministry Standards Hotline 1300 647 780</w:t>
            </w:r>
          </w:p>
          <w:p w14:paraId="09D9352F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Date and time: </w:t>
            </w:r>
          </w:p>
          <w:p w14:paraId="6CDA088A" w14:textId="0459A6AF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Emailed copy of Safe Church Concerns Form to </w:t>
            </w:r>
            <w:hyperlink r:id="rId14" w:history="1">
              <w:r w:rsidRPr="009C61F0">
                <w:rPr>
                  <w:rStyle w:val="Hyperlink"/>
                  <w:rFonts w:ascii="ArialRoundedMTW04-Regular" w:eastAsia="Times New Roman" w:hAnsi="ArialRoundedMTW04-Regular" w:cs="Arial"/>
                  <w:sz w:val="20"/>
                  <w:szCs w:val="20"/>
                  <w:bdr w:val="none" w:sz="0" w:space="0" w:color="auto"/>
                  <w:lang w:eastAsia="en-AU"/>
                </w:rPr>
                <w:t>standards@nswactbaptists.org.au</w:t>
              </w:r>
            </w:hyperlink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</w:t>
            </w:r>
          </w:p>
          <w:p w14:paraId="03868661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      Date and time: </w:t>
            </w:r>
          </w:p>
        </w:tc>
      </w:tr>
      <w:tr w:rsidR="00602FAA" w:rsidRPr="009C61F0" w14:paraId="1C3173E0" w14:textId="77777777" w:rsidTr="00EA04FE">
        <w:trPr>
          <w:trHeight w:val="536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0F17B96E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afe Church Team provides feedback to the person bringing the concern about church response and any reports made. (include tick box and date and time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) :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Yes / No           </w:t>
            </w:r>
          </w:p>
        </w:tc>
      </w:tr>
      <w:tr w:rsidR="00602FAA" w:rsidRPr="009C61F0" w14:paraId="29543B8F" w14:textId="77777777" w:rsidTr="00EA04FE">
        <w:trPr>
          <w:gridAfter w:val="1"/>
          <w:wAfter w:w="30" w:type="dxa"/>
          <w:trHeight w:val="551"/>
        </w:trPr>
        <w:tc>
          <w:tcPr>
            <w:tcW w:w="63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6D5D5" w:themeFill="background2"/>
            <w:hideMark/>
          </w:tcPr>
          <w:p w14:paraId="303713B8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ignature of Safe Church Team Member </w:t>
            </w: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07040" behindDoc="1" locked="0" layoutInCell="1" allowOverlap="1" wp14:anchorId="4538415F" wp14:editId="4A82FD6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85420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14" name="Picture 14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38" w:type="dxa"/>
            <w:tcBorders>
              <w:top w:val="nil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4BFC4E4A" w14:textId="77777777" w:rsidR="00602FAA" w:rsidRPr="009C61F0" w:rsidRDefault="00602FAA" w:rsidP="00D275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</w:tbl>
    <w:p w14:paraId="1F7DAC27" w14:textId="77777777" w:rsidR="00602FAA" w:rsidRPr="009C61F0" w:rsidRDefault="00602FAA" w:rsidP="00602FAA">
      <w:pPr>
        <w:rPr>
          <w:rFonts w:ascii="ArialRoundedMTW04-Regular" w:hAnsi="ArialRoundedMTW04-Regular"/>
        </w:rPr>
      </w:pPr>
    </w:p>
    <w:p w14:paraId="756555BA" w14:textId="77777777" w:rsidR="007A325F" w:rsidRPr="009C61F0" w:rsidRDefault="007A325F" w:rsidP="0023662F">
      <w:pPr>
        <w:pStyle w:val="Heading1"/>
        <w:rPr>
          <w:rFonts w:ascii="ArialRoundedMTW04-Regular" w:hAnsi="ArialRoundedMTW04-Regular"/>
        </w:rPr>
        <w:sectPr w:rsidR="007A325F" w:rsidRPr="009C61F0" w:rsidSect="002B3717">
          <w:footerReference w:type="default" r:id="rId15"/>
          <w:pgSz w:w="11906" w:h="16838"/>
          <w:pgMar w:top="851" w:right="1247" w:bottom="567" w:left="1247" w:header="709" w:footer="851" w:gutter="0"/>
          <w:cols w:space="720"/>
        </w:sectPr>
      </w:pPr>
    </w:p>
    <w:bookmarkEnd w:id="1"/>
    <w:bookmarkEnd w:id="2"/>
    <w:p w14:paraId="7351F044" w14:textId="12963420" w:rsidR="00777833" w:rsidRPr="009C61F0" w:rsidRDefault="00777833" w:rsidP="005C2976">
      <w:pPr>
        <w:pStyle w:val="Heading1"/>
        <w:spacing w:before="0"/>
        <w:rPr>
          <w:rFonts w:ascii="ArialRoundedMTW04-Regular" w:hAnsi="ArialRoundedMTW04-Regular" w:cs="Arial"/>
          <w:color w:val="221F1F"/>
        </w:rPr>
      </w:pPr>
    </w:p>
    <w:sectPr w:rsidR="00777833" w:rsidRPr="009C61F0" w:rsidSect="00601618">
      <w:footerReference w:type="default" r:id="rId16"/>
      <w:type w:val="continuous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197DED" w14:textId="77777777" w:rsidR="00515CE9" w:rsidRDefault="00515CE9" w:rsidP="007A325F">
      <w:r>
        <w:separator/>
      </w:r>
    </w:p>
  </w:endnote>
  <w:endnote w:type="continuationSeparator" w:id="0">
    <w:p w14:paraId="12B6AA81" w14:textId="77777777" w:rsidR="00515CE9" w:rsidRDefault="00515CE9" w:rsidP="007A325F">
      <w:r>
        <w:continuationSeparator/>
      </w:r>
    </w:p>
  </w:endnote>
  <w:endnote w:type="continuationNotice" w:id="1">
    <w:p w14:paraId="1AAC13D7" w14:textId="77777777" w:rsidR="00515CE9" w:rsidRDefault="00515CE9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5FB09" w14:textId="634A2936" w:rsidR="001A029D" w:rsidRPr="00CC48BB" w:rsidRDefault="001A029D" w:rsidP="007A325F">
    <w:pPr>
      <w:pStyle w:val="Footer"/>
      <w:rPr>
        <w:sz w:val="20"/>
      </w:rPr>
    </w:pPr>
    <w:r>
      <w:rPr>
        <w:sz w:val="20"/>
      </w:rPr>
      <w:t>Safe Church Concerns Form</w:t>
    </w:r>
    <w:r>
      <w:rPr>
        <w:sz w:val="20"/>
      </w:rPr>
      <w:tab/>
    </w:r>
    <w:sdt>
      <w:sdtPr>
        <w:rPr>
          <w:sz w:val="20"/>
        </w:rPr>
        <w:id w:val="-70540654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1669397383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5CCC7B83" w14:textId="349ACBF3" w:rsidR="001A029D" w:rsidRPr="00CC48BB" w:rsidRDefault="001A029D" w:rsidP="007A32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 w:rsidR="002B76AE">
      <w:rPr>
        <w:sz w:val="20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599BF" w14:textId="33081EB6" w:rsidR="00BC5EF1" w:rsidRPr="00CC48BB" w:rsidRDefault="00BC5EF1" w:rsidP="006C3CF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02D51" w14:textId="77777777" w:rsidR="00515CE9" w:rsidRDefault="00515CE9" w:rsidP="007A325F">
      <w:r>
        <w:separator/>
      </w:r>
    </w:p>
  </w:footnote>
  <w:footnote w:type="continuationSeparator" w:id="0">
    <w:p w14:paraId="6B3EDEE5" w14:textId="77777777" w:rsidR="00515CE9" w:rsidRDefault="00515CE9" w:rsidP="007A325F">
      <w:r>
        <w:continuationSeparator/>
      </w:r>
    </w:p>
  </w:footnote>
  <w:footnote w:type="continuationNotice" w:id="1">
    <w:p w14:paraId="3DC91B27" w14:textId="77777777" w:rsidR="00515CE9" w:rsidRDefault="00515CE9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  <w:lvlOverride w:ilvl="0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3717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CE9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2976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52D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fechurch@canbap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tandards@nswactbaptists.org.au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BA3ED97-F414-3443-BAD6-71A229741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837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Belinda Groves</cp:lastModifiedBy>
  <cp:revision>2</cp:revision>
  <cp:lastPrinted>2020-01-31T03:36:00Z</cp:lastPrinted>
  <dcterms:created xsi:type="dcterms:W3CDTF">2021-02-18T04:38:00Z</dcterms:created>
  <dcterms:modified xsi:type="dcterms:W3CDTF">2021-02-18T04:38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